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༠ན]༄༅༅། །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 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[༦༠བ]མེད་མཁྱེན་ནས། །དགེ་སློང་བྲམ་ཟེ་བཀྲེན་དང་བཤེས་རྣམས་ལ། 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 །འདི་ཡིས་བདག་གི་ནོར་ཕྲོགས་[༦༡ན]གྱུར་ཏེ་ཞེས། 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 །ཁོན་འཛིན་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 །སྦྲང་རྩི་མེ་ཏོག་མི་གཙང་ལྟ་བུའི་ཚིག །རྣམ་གསུམ་བཀའ་སྩལ་དེ་ལས་ཐ་མ་སྤང་། །</w:t>
      </w:r>
      <w:r>
        <w:rPr>
          <w:rStyle w:val="FootnoteReference"/>
        </w:rPr>
        <w:footnoteReference w:id="43"/>
      </w:r>
      <w:r>
        <w:t xml:space="preserve">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ལོགས་ཤིག་གཟིགས། །ཇི་ལྟར་མཛེ་ཅན་སྲིན་བུས་ཉེན་པ་ནི། 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[༦༡བ]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 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 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 །སྐྱེས་བུ་རིགས་གཟུགས་ཐོས་དང་ལྡན་རྣམས་ཀྱང་། 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 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། །</w:t>
      </w:r>
      <w:r>
        <w:rPr>
          <w:rStyle w:val="FootnoteReference"/>
        </w:rPr>
        <w:footnoteReference w:id="58"/>
      </w:r>
      <w:r>
        <w:t xml:space="preserve">ནོར་རྣམས་ཀུན་གྱི་ནང་ན་ཆོག་ཤེས་པ། །རབ་མཆོག་ལགས་པར་ལྷ་མིའི་སྟོན་པས་གསུངས། །ཀུན་ཏུ་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 །ཁྱིམ་ཐབ་བརྙས་</w:t>
      </w:r>
      <w:r>
        <w:rPr>
          <w:rStyle w:val="FootnoteReference"/>
        </w:rPr>
        <w:footnoteReference w:id="60"/>
      </w:r>
      <w:r>
        <w:t xml:space="preserve">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[༦༢ན]བཀུར། 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 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 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 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[༦༢བ]མ་བཞག་</w:t>
      </w:r>
      <w:r>
        <w:rPr>
          <w:rStyle w:val="FootnoteReference"/>
        </w:rPr>
        <w:footnoteReference w:id="74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 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དུ་སྦྱོར་བ་འདི་གསུམ་ཐར་པ་ཡི། །གྲོང་ཁྱེར་སྒོ་འགེགས་ལགས་པར་མཁྱེན་པར་གྱིས། 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 །གཞན་གྱིས་གྲོགས་བགྱིར་ཅི་ཡང་མ་མཆིས་པས། 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 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 །ཤིན་ཏུ་ཉམ་ཆུང་མི་ལྟ་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 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[༦༣ན]ཡུལ་དུ་གནས་པ་དང་། །སྐྱེས་བུ་དམ་པ་ལ་ནི་བརྟེན་པ་དང་། 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 །འཁོར་ལོ་ཆེན་པོ་བཞི་ནི་ཁྱོད་ལ་མངའ། 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 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 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 །ཀླ་ཀློར་སྐྱེ་དང་གླེན་ཞིང་ལྐུགས་པ་ཉིད། 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 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 །བརྒྱ་བྱིན་འཇིག་རྟེན་མཆོད་འོས་གྱུར་ནས་ནི། 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ས་སྟེང་ལྷུང་། 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 །སྡུག་བསྔལ་མི་བཟད་ཕོག་སྙམ་བགྱིད་འཚལ་ལོ། 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 །རྣམ་པར་མཛེས་འཚལ་སོན་པར་རྩེས་ནས་སླར། །[༦༣བ]འདབ་མ་རལ་གྲི་འདྲ་ཚལ་ནགས་རྣམས་ཀྱིས། །རྐང་ལག་རྣ་བ་སྣ་གཅོད་འཐོབ་པར་འགྱུར། 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 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 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 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 །ཚེར་མ་ཅན་ལ་ཀུན་དུ་རྒྱུད་པར་བགྱིད། །ཁ་ཅིག་ལྕགས་ཀྱི་མཆེ་བ་ལྡན་པའི་ཁྱི། །གཏུམ་པོས་དབད་ཅིང་ལག་པ་གནམ་དུ་བསྒྲེང་། །དབང་མེད་གཞན་དག་ལྕགས་མཆུ་རྣོན་པོ་དང་། 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 །ཁ་ཅིག་ལྕགས་ལས་བྱས་པའི་ཟངས་ཆེན་དུ། 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[༦༤ན]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ཟད་པ། 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 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 །བྱེ་བ་ཕྲག་བརྒྱར་ཉམས་སུ་མྱོང་ཡང་ནི། །ཇི་སྲིད་མི་དགེ་དེ་ཟད་མ་གྱུར་པ། 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 །མི་དགེའི་འབྲས་འདི་རྣམས་ཀྱི་ས་བོན་ནི། 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། །</w:t>
      </w:r>
      <w:r>
        <w:rPr>
          <w:rStyle w:val="FootnoteReference"/>
        </w:rPr>
        <w:footnoteReference w:id="129"/>
      </w:r>
      <w:r>
        <w:t xml:space="preserve">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 །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 །ཏ་ལའི་ཡང་ཏོག་བསྐམས་པ་ལྟ་བུ་ལགས། 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 །ཟས་སུ་འབར་བའི་ཁར་བབས་[༦༤བ]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 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 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དུད་འགྲོ་ཡི་དྭགས་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 །ཡང་སྲིད་མེད་པར་བགྱི་སླད་འབད་འཚལ་ཏེ། །དེ་[༦༥ན]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 །རེག་པ་ཀུན་དུ་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པར་འབྱུང་འདི་རྒྱལ་བ་ཡི། །གསུང་གི་མཛོད་ཀྱི་གཅེས་པ་ཟབ་མོ་སྟེ། 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 །ཡང་དག་ལྟ་དང་འཚོ་དང་རྩོལ་བ་དང་། 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 །སྐྱེ་འདི་སྡུག་བསྔལ་སྲེད་པ་ཞེས་བགྱི་བ། 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 །འདི་འགོག་པ་ནི་ཐར་པ་ལགས་ཏེ་དེ། 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 །དེ་ལྟར་འཕགས་པའི་བདེན་པ་བཞི་པོ་དག །མཐོང་བར་བགྱི་སླད་རྟག་ཏུ་བརྩོན་[༦༥བ]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 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 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 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ན་ཆུང་མཆོག 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 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 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[༦༦ན]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23f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7Z</dcterms:created>
  <dcterms:modified xsi:type="dcterms:W3CDTF">2017-04-20T18:01:17Z</dcterms:modified>
</cp:coreProperties>
</file>